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CE4" w14:textId="77777777" w:rsidR="00AD5A4E" w:rsidRDefault="0054678C">
      <w:pPr>
        <w:pStyle w:val="Title"/>
      </w:pPr>
      <w:r>
        <w:t>Test Report</w:t>
      </w:r>
    </w:p>
    <w:p w14:paraId="4B89852A" w14:textId="77777777" w:rsidR="00AD5A4E" w:rsidRDefault="0054678C">
      <w:pPr>
        <w:pStyle w:val="Subtitle"/>
      </w:pPr>
      <w:r>
        <w:t>test setup for Markdown</w:t>
      </w:r>
    </w:p>
    <w:p w14:paraId="75C66A08" w14:textId="77777777" w:rsidR="00AD5A4E" w:rsidRDefault="0054678C">
      <w:pPr>
        <w:pStyle w:val="Author"/>
      </w:pPr>
      <w:r>
        <w:t>Matt Bixley</w:t>
      </w:r>
    </w:p>
    <w:p w14:paraId="57DEA393" w14:textId="77777777" w:rsidR="00AD5A4E" w:rsidRDefault="0054678C">
      <w:pPr>
        <w:pStyle w:val="Date"/>
      </w:pPr>
      <w:r>
        <w:t>July 3, 2015</w:t>
      </w:r>
    </w:p>
    <w:p w14:paraId="1336232F" w14:textId="77777777" w:rsidR="00AD5A4E" w:rsidRDefault="0054678C">
      <w:pPr>
        <w:pStyle w:val="Abstract"/>
      </w:pPr>
      <w:r>
        <w:t>This document provides an introduction to R Markdown and looks at the use of templates within as MSWord environment</w:t>
      </w:r>
    </w:p>
    <w:p w14:paraId="1EF08151" w14:textId="77777777" w:rsidR="00AD5A4E" w:rsidRDefault="0054678C">
      <w:pPr>
        <w:pStyle w:val="FirstParagraph"/>
      </w:pPr>
      <w:r>
        <w:t>My report starts here.</w:t>
      </w:r>
    </w:p>
    <w:p w14:paraId="0B9DBF98" w14:textId="77777777" w:rsidR="00AD5A4E" w:rsidRDefault="0054678C">
      <w:pPr>
        <w:pStyle w:val="Heading1"/>
      </w:pPr>
      <w:bookmarkStart w:id="0" w:name="header-1"/>
      <w:r>
        <w:t>Header 1</w:t>
      </w:r>
      <w:bookmarkEnd w:id="0"/>
    </w:p>
    <w:p w14:paraId="3DCBE26A" w14:textId="77777777" w:rsidR="00AD5A4E" w:rsidRDefault="0054678C">
      <w:pPr>
        <w:pStyle w:val="FirstParagraph"/>
      </w:pPr>
      <w:r>
        <w:t>write a paragraph here</w:t>
      </w:r>
    </w:p>
    <w:p w14:paraId="51B9DF30" w14:textId="77777777" w:rsidR="00AD5A4E" w:rsidRDefault="0054678C">
      <w:pPr>
        <w:pStyle w:val="Heading2"/>
      </w:pPr>
      <w:bookmarkStart w:id="1" w:name="header-2"/>
      <w:r>
        <w:t>Header 2</w:t>
      </w:r>
      <w:bookmarkEnd w:id="1"/>
    </w:p>
    <w:p w14:paraId="62B416BE" w14:textId="77777777" w:rsidR="00AD5A4E" w:rsidRDefault="0054678C">
      <w:pPr>
        <w:pStyle w:val="FirstParagraph"/>
      </w:pPr>
      <w:r>
        <w:t>write something else</w:t>
      </w:r>
    </w:p>
    <w:p w14:paraId="31D95CDA" w14:textId="77777777" w:rsidR="00AD5A4E" w:rsidRDefault="0054678C">
      <w:r>
        <w:br w:type="page"/>
      </w:r>
    </w:p>
    <w:p w14:paraId="7ACBEB43" w14:textId="77777777" w:rsidR="00AD5A4E" w:rsidRDefault="0054678C">
      <w:pPr>
        <w:pStyle w:val="Heading3"/>
      </w:pPr>
      <w:bookmarkStart w:id="2" w:name="header-3---table"/>
      <w:r>
        <w:lastRenderedPageBreak/>
        <w:t>Header 3 - Table</w:t>
      </w:r>
      <w:bookmarkEnd w:id="2"/>
    </w:p>
    <w:p w14:paraId="7C0D61E5" w14:textId="77777777" w:rsidR="00AD5A4E" w:rsidRDefault="0054678C">
      <w:pPr>
        <w:pStyle w:val="TableCaption"/>
      </w:pPr>
      <w:r>
        <w:t>Summarized Data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Summarized Data"/>
      </w:tblPr>
      <w:tblGrid>
        <w:gridCol w:w="1219"/>
        <w:gridCol w:w="1889"/>
        <w:gridCol w:w="2276"/>
        <w:gridCol w:w="1832"/>
        <w:gridCol w:w="1631"/>
      </w:tblGrid>
      <w:tr w:rsidR="00AD5A4E" w14:paraId="0CDCD158" w14:textId="77777777" w:rsidTr="00AD5A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719870" w14:textId="77777777" w:rsidR="00AD5A4E" w:rsidRDefault="0054678C">
            <w:pPr>
              <w:pStyle w:val="Compact"/>
            </w:pPr>
            <w:r>
              <w:t>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F1B91C" w14:textId="77777777" w:rsidR="00AD5A4E" w:rsidRDefault="0054678C">
            <w:pPr>
              <w:pStyle w:val="Compact"/>
              <w:jc w:val="right"/>
            </w:pPr>
            <w:r>
              <w:t>bill_leng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573865" w14:textId="77777777" w:rsidR="00AD5A4E" w:rsidRDefault="0054678C">
            <w:pPr>
              <w:pStyle w:val="Compact"/>
              <w:jc w:val="right"/>
            </w:pPr>
            <w:r>
              <w:t>flipper_leng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1B50A3" w14:textId="77777777" w:rsidR="00AD5A4E" w:rsidRDefault="0054678C">
            <w:pPr>
              <w:pStyle w:val="Compact"/>
              <w:jc w:val="right"/>
            </w:pPr>
            <w:r>
              <w:t>bill_depth_m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F13DCE" w14:textId="77777777" w:rsidR="00AD5A4E" w:rsidRDefault="0054678C">
            <w:pPr>
              <w:pStyle w:val="Compact"/>
              <w:jc w:val="right"/>
            </w:pPr>
            <w:r>
              <w:t>body_mass_g</w:t>
            </w:r>
          </w:p>
        </w:tc>
      </w:tr>
      <w:tr w:rsidR="00AD5A4E" w14:paraId="2FF9E057" w14:textId="77777777">
        <w:tc>
          <w:tcPr>
            <w:tcW w:w="0" w:type="auto"/>
          </w:tcPr>
          <w:p w14:paraId="0E57D7B7" w14:textId="77777777" w:rsidR="00AD5A4E" w:rsidRDefault="0054678C">
            <w:pPr>
              <w:pStyle w:val="Compact"/>
            </w:pPr>
            <w:r>
              <w:t>Adelie</w:t>
            </w:r>
          </w:p>
        </w:tc>
        <w:tc>
          <w:tcPr>
            <w:tcW w:w="0" w:type="auto"/>
          </w:tcPr>
          <w:p w14:paraId="5AFB4A8A" w14:textId="77777777" w:rsidR="00AD5A4E" w:rsidRDefault="0054678C">
            <w:pPr>
              <w:pStyle w:val="Compact"/>
              <w:jc w:val="right"/>
            </w:pPr>
            <w:r>
              <w:t>38.79</w:t>
            </w:r>
          </w:p>
        </w:tc>
        <w:tc>
          <w:tcPr>
            <w:tcW w:w="0" w:type="auto"/>
          </w:tcPr>
          <w:p w14:paraId="75677FC6" w14:textId="77777777" w:rsidR="00AD5A4E" w:rsidRDefault="0054678C">
            <w:pPr>
              <w:pStyle w:val="Compact"/>
              <w:jc w:val="right"/>
            </w:pPr>
            <w:r>
              <w:t>189.95</w:t>
            </w:r>
          </w:p>
        </w:tc>
        <w:tc>
          <w:tcPr>
            <w:tcW w:w="0" w:type="auto"/>
          </w:tcPr>
          <w:p w14:paraId="1E9DC17F" w14:textId="77777777" w:rsidR="00AD5A4E" w:rsidRDefault="0054678C">
            <w:pPr>
              <w:pStyle w:val="Compact"/>
              <w:jc w:val="right"/>
            </w:pPr>
            <w:r>
              <w:t>18.35</w:t>
            </w:r>
          </w:p>
        </w:tc>
        <w:tc>
          <w:tcPr>
            <w:tcW w:w="0" w:type="auto"/>
          </w:tcPr>
          <w:p w14:paraId="2514F4A3" w14:textId="77777777" w:rsidR="00AD5A4E" w:rsidRDefault="0054678C">
            <w:pPr>
              <w:pStyle w:val="Compact"/>
              <w:jc w:val="right"/>
            </w:pPr>
            <w:r>
              <w:t>3700.66</w:t>
            </w:r>
          </w:p>
        </w:tc>
      </w:tr>
      <w:tr w:rsidR="00AD5A4E" w14:paraId="6FE50686" w14:textId="77777777">
        <w:tc>
          <w:tcPr>
            <w:tcW w:w="0" w:type="auto"/>
          </w:tcPr>
          <w:p w14:paraId="20203C41" w14:textId="77777777" w:rsidR="00AD5A4E" w:rsidRDefault="0054678C">
            <w:pPr>
              <w:pStyle w:val="Compact"/>
            </w:pPr>
            <w:r>
              <w:t>Chinstrap</w:t>
            </w:r>
          </w:p>
        </w:tc>
        <w:tc>
          <w:tcPr>
            <w:tcW w:w="0" w:type="auto"/>
          </w:tcPr>
          <w:p w14:paraId="0FB44A81" w14:textId="77777777" w:rsidR="00AD5A4E" w:rsidRDefault="0054678C">
            <w:pPr>
              <w:pStyle w:val="Compact"/>
              <w:jc w:val="right"/>
            </w:pPr>
            <w:r>
              <w:t>48.83</w:t>
            </w:r>
          </w:p>
        </w:tc>
        <w:tc>
          <w:tcPr>
            <w:tcW w:w="0" w:type="auto"/>
          </w:tcPr>
          <w:p w14:paraId="129AF5E2" w14:textId="77777777" w:rsidR="00AD5A4E" w:rsidRDefault="0054678C">
            <w:pPr>
              <w:pStyle w:val="Compact"/>
              <w:jc w:val="right"/>
            </w:pPr>
            <w:r>
              <w:t>195.82</w:t>
            </w:r>
          </w:p>
        </w:tc>
        <w:tc>
          <w:tcPr>
            <w:tcW w:w="0" w:type="auto"/>
          </w:tcPr>
          <w:p w14:paraId="5DD7895C" w14:textId="77777777" w:rsidR="00AD5A4E" w:rsidRDefault="0054678C">
            <w:pPr>
              <w:pStyle w:val="Compact"/>
              <w:jc w:val="right"/>
            </w:pPr>
            <w:r>
              <w:t>18.42</w:t>
            </w:r>
          </w:p>
        </w:tc>
        <w:tc>
          <w:tcPr>
            <w:tcW w:w="0" w:type="auto"/>
          </w:tcPr>
          <w:p w14:paraId="30BD7959" w14:textId="77777777" w:rsidR="00AD5A4E" w:rsidRDefault="0054678C">
            <w:pPr>
              <w:pStyle w:val="Compact"/>
              <w:jc w:val="right"/>
            </w:pPr>
            <w:r>
              <w:t>3733.09</w:t>
            </w:r>
          </w:p>
        </w:tc>
      </w:tr>
      <w:tr w:rsidR="00AD5A4E" w14:paraId="09C0219D" w14:textId="77777777">
        <w:tc>
          <w:tcPr>
            <w:tcW w:w="0" w:type="auto"/>
          </w:tcPr>
          <w:p w14:paraId="40382F8D" w14:textId="77777777" w:rsidR="00AD5A4E" w:rsidRDefault="0054678C">
            <w:pPr>
              <w:pStyle w:val="Compact"/>
            </w:pPr>
            <w:r>
              <w:t>Gentoo</w:t>
            </w:r>
          </w:p>
        </w:tc>
        <w:tc>
          <w:tcPr>
            <w:tcW w:w="0" w:type="auto"/>
          </w:tcPr>
          <w:p w14:paraId="46850B37" w14:textId="77777777" w:rsidR="00AD5A4E" w:rsidRDefault="0054678C">
            <w:pPr>
              <w:pStyle w:val="Compact"/>
              <w:jc w:val="right"/>
            </w:pPr>
            <w:r>
              <w:t>47.50</w:t>
            </w:r>
          </w:p>
        </w:tc>
        <w:tc>
          <w:tcPr>
            <w:tcW w:w="0" w:type="auto"/>
          </w:tcPr>
          <w:p w14:paraId="790C1265" w14:textId="77777777" w:rsidR="00AD5A4E" w:rsidRDefault="0054678C">
            <w:pPr>
              <w:pStyle w:val="Compact"/>
              <w:jc w:val="right"/>
            </w:pPr>
            <w:r>
              <w:t>217.19</w:t>
            </w:r>
          </w:p>
        </w:tc>
        <w:tc>
          <w:tcPr>
            <w:tcW w:w="0" w:type="auto"/>
          </w:tcPr>
          <w:p w14:paraId="5F2AAF97" w14:textId="77777777" w:rsidR="00AD5A4E" w:rsidRDefault="0054678C">
            <w:pPr>
              <w:pStyle w:val="Compact"/>
              <w:jc w:val="right"/>
            </w:pPr>
            <w:r>
              <w:t>14.98</w:t>
            </w:r>
          </w:p>
        </w:tc>
        <w:tc>
          <w:tcPr>
            <w:tcW w:w="0" w:type="auto"/>
          </w:tcPr>
          <w:p w14:paraId="039F1A49" w14:textId="77777777" w:rsidR="00AD5A4E" w:rsidRDefault="0054678C">
            <w:pPr>
              <w:pStyle w:val="Compact"/>
              <w:jc w:val="right"/>
            </w:pPr>
            <w:r>
              <w:t>5076.02</w:t>
            </w:r>
          </w:p>
        </w:tc>
      </w:tr>
    </w:tbl>
    <w:p w14:paraId="2AD63544" w14:textId="77777777" w:rsidR="00AD5A4E" w:rsidRDefault="0054678C">
      <w:r>
        <w:br w:type="page"/>
      </w:r>
    </w:p>
    <w:p w14:paraId="76C63223" w14:textId="77777777" w:rsidR="00AD5A4E" w:rsidRPr="0054678C" w:rsidRDefault="0054678C" w:rsidP="0054678C">
      <w:pPr>
        <w:pStyle w:val="Heading4"/>
      </w:pPr>
      <w:bookmarkStart w:id="3" w:name="header-4---plot"/>
      <w:r w:rsidRPr="0054678C">
        <w:lastRenderedPageBreak/>
        <w:t>Header 4 - Plot</w:t>
      </w:r>
      <w:bookmarkEnd w:id="3"/>
    </w:p>
    <w:p w14:paraId="2C7E7103" w14:textId="77777777" w:rsidR="00AD5A4E" w:rsidRDefault="0054678C">
      <w:pPr>
        <w:pStyle w:val="SourceCode"/>
      </w:pPr>
      <w:r>
        <w:rPr>
          <w:rStyle w:val="NormalTok"/>
        </w:rPr>
        <w:t xml:space="preserve">pengui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x =</w:t>
      </w:r>
      <w:r>
        <w:rPr>
          <w:rStyle w:val="NormalTok"/>
        </w:rPr>
        <w:t xml:space="preserve"> flipper_length_mm, </w:t>
      </w:r>
      <w:r>
        <w:rPr>
          <w:rStyle w:val="DataTypeTok"/>
        </w:rPr>
        <w:t>y =</w:t>
      </w:r>
      <w:r>
        <w:rPr>
          <w:rStyle w:val="NormalTok"/>
        </w:rPr>
        <w:t xml:space="preserve"> body_mass_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species, </w:t>
      </w:r>
      <w:r>
        <w:rPr>
          <w:rStyle w:val="DataTypeTok"/>
        </w:rPr>
        <w:t>shape =</w:t>
      </w:r>
      <w:r>
        <w:rPr>
          <w:rStyle w:val="NormalTok"/>
        </w:rPr>
        <w:t xml:space="preserve"> species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9C24328" w14:textId="77777777" w:rsidR="00AD5A4E" w:rsidRDefault="0054678C">
      <w:pPr>
        <w:pStyle w:val="FirstParagraph"/>
      </w:pPr>
      <w:r>
        <w:rPr>
          <w:noProof/>
        </w:rPr>
        <w:drawing>
          <wp:inline distT="0" distB="0" distL="0" distR="0" wp14:anchorId="7C96F872" wp14:editId="46C61FF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word_files/figure-docx/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D5A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A85E8C" w14:textId="77777777" w:rsidR="00000000" w:rsidRDefault="0054678C">
      <w:pPr>
        <w:spacing w:after="0"/>
      </w:pPr>
      <w:r>
        <w:separator/>
      </w:r>
    </w:p>
  </w:endnote>
  <w:endnote w:type="continuationSeparator" w:id="0">
    <w:p w14:paraId="0E81CDB9" w14:textId="77777777" w:rsidR="00000000" w:rsidRDefault="005467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C5AFAF" w14:textId="77777777" w:rsidR="00AD5A4E" w:rsidRDefault="0054678C">
      <w:r>
        <w:separator/>
      </w:r>
    </w:p>
  </w:footnote>
  <w:footnote w:type="continuationSeparator" w:id="0">
    <w:p w14:paraId="22EEF4AD" w14:textId="77777777" w:rsidR="00AD5A4E" w:rsidRDefault="005467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D687B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5A31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EF4C0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DAEB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DC6E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8247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D28AC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EA01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1063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085E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E24D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4678C"/>
    <w:rsid w:val="00590D07"/>
    <w:rsid w:val="00784D58"/>
    <w:rsid w:val="008D6863"/>
    <w:rsid w:val="00AD5A4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1FB60"/>
  <w15:docId w15:val="{855B9994-4406-4941-8616-71F4DD59A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35097"/>
  </w:style>
  <w:style w:type="paragraph" w:styleId="Heading1">
    <w:name w:val="heading 1"/>
    <w:basedOn w:val="Normal"/>
    <w:next w:val="BodyText"/>
    <w:uiPriority w:val="9"/>
    <w:qFormat/>
    <w:rsid w:val="00886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4678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F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6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86A6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6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3</Words>
  <Characters>533</Characters>
  <Application>Microsoft Office Word</Application>
  <DocSecurity>4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Matt Bixley</dc:creator>
  <cp:keywords/>
  <cp:lastModifiedBy>Matt Bixley</cp:lastModifiedBy>
  <cp:revision>2</cp:revision>
  <dcterms:created xsi:type="dcterms:W3CDTF">2020-09-08T00:22:00Z</dcterms:created>
  <dcterms:modified xsi:type="dcterms:W3CDTF">2020-09-08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n introduction to R Markdown and looks at the use of templates within as MSWord environment</vt:lpwstr>
  </property>
  <property fmtid="{D5CDD505-2E9C-101B-9397-08002B2CF9AE}" pid="3" name="date">
    <vt:lpwstr>July 3, 2015</vt:lpwstr>
  </property>
  <property fmtid="{D5CDD505-2E9C-101B-9397-08002B2CF9AE}" pid="4" name="output">
    <vt:lpwstr/>
  </property>
  <property fmtid="{D5CDD505-2E9C-101B-9397-08002B2CF9AE}" pid="5" name="subtitle">
    <vt:lpwstr>test setup for Markdown</vt:lpwstr>
  </property>
</Properties>
</file>